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bookmarkStart w:id="0" w:name="_GoBack"/>
      <w:bookmarkEnd w:id="0"/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C3E92D" w14:textId="74DA530E" w:rsidR="0073639B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r w:rsidR="006E7417" w:rsidRPr="006E7417">
        <w:rPr>
          <w:rFonts w:asciiTheme="minorHAnsi" w:hAnsiTheme="minorHAnsi" w:cstheme="minorHAnsi"/>
          <w:sz w:val="22"/>
          <w:szCs w:val="22"/>
          <w:lang w:val="en-GB"/>
        </w:rPr>
        <w:t>Vyas Nirav Bipinchandra</w:t>
      </w:r>
    </w:p>
    <w:p w14:paraId="00D6BB86" w14:textId="307DCAB1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  <w:t>Ing. Jana Přílučíková, Ph.D.</w:t>
      </w:r>
    </w:p>
    <w:p w14:paraId="09E4DE65" w14:textId="3E176A61" w:rsidR="0073639B" w:rsidRPr="00DB74E1" w:rsidRDefault="00DB74E1" w:rsidP="0073639B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r w:rsidR="006E7417">
        <w:rPr>
          <w:rFonts w:cstheme="minorHAnsi"/>
          <w:lang w:val="en-GB"/>
        </w:rPr>
        <w:tab/>
      </w:r>
      <w:r w:rsidR="006E7417">
        <w:rPr>
          <w:rFonts w:cstheme="minorHAnsi"/>
          <w:lang w:val="en-GB"/>
        </w:rPr>
        <w:tab/>
      </w:r>
      <w:r w:rsidR="006E7417">
        <w:rPr>
          <w:rFonts w:cstheme="minorHAnsi"/>
          <w:lang w:val="en-GB"/>
        </w:rPr>
        <w:tab/>
      </w:r>
      <w:r w:rsidR="006E7417">
        <w:rPr>
          <w:rFonts w:cstheme="minorHAnsi"/>
          <w:lang w:val="en-GB"/>
        </w:rPr>
        <w:tab/>
      </w:r>
      <w:r w:rsidR="006E7417" w:rsidRPr="006E7417">
        <w:rPr>
          <w:rFonts w:cstheme="minorHAnsi"/>
          <w:lang w:val="en-GB"/>
        </w:rPr>
        <w:t>Fixed Income Factors and the Implications for Option Prices</w:t>
      </w:r>
    </w:p>
    <w:p w14:paraId="35028D0F" w14:textId="3259B9A9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r w:rsidR="006E7417">
        <w:rPr>
          <w:rFonts w:asciiTheme="minorHAnsi" w:hAnsiTheme="minorHAnsi" w:cstheme="minorHAnsi"/>
          <w:sz w:val="22"/>
          <w:szCs w:val="22"/>
          <w:lang w:val="en-GB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E7417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2225E13A" w:rsidR="007E17F3" w:rsidRPr="00DB74E1" w:rsidRDefault="006B5888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For the evaluation of each criterion, use the following scale</w:t>
      </w:r>
      <w:r w:rsidR="007E17F3" w:rsidRPr="00DB74E1">
        <w:rPr>
          <w:rFonts w:cstheme="minorHAnsi"/>
          <w:i/>
          <w:sz w:val="20"/>
          <w:lang w:val="en-GB"/>
        </w:rPr>
        <w:t xml:space="preserve">: </w:t>
      </w:r>
      <w:r w:rsidRPr="006B5888">
        <w:rPr>
          <w:rFonts w:cstheme="minorHAnsi"/>
          <w:i/>
          <w:sz w:val="20"/>
          <w:lang w:val="en-GB"/>
        </w:rPr>
        <w:t>A - fulfilled very well, significantly exceeds the requirements</w:t>
      </w:r>
      <w:r w:rsidR="007E17F3" w:rsidRPr="00DB74E1">
        <w:rPr>
          <w:rFonts w:cstheme="minorHAnsi"/>
          <w:i/>
          <w:sz w:val="20"/>
          <w:lang w:val="en-GB"/>
        </w:rPr>
        <w:t xml:space="preserve">; B – </w:t>
      </w:r>
      <w:r w:rsidR="00BF552D" w:rsidRPr="00BF552D">
        <w:rPr>
          <w:rFonts w:cstheme="minorHAnsi"/>
          <w:i/>
          <w:sz w:val="20"/>
          <w:lang w:val="en-GB"/>
        </w:rPr>
        <w:t>fulfilled with quality</w:t>
      </w:r>
      <w:r w:rsidR="007E17F3" w:rsidRPr="00DB74E1">
        <w:rPr>
          <w:rFonts w:cstheme="minorHAnsi"/>
          <w:i/>
          <w:sz w:val="20"/>
          <w:lang w:val="en-GB"/>
        </w:rPr>
        <w:t xml:space="preserve">; C – </w:t>
      </w:r>
      <w:r w:rsidR="00BF552D" w:rsidRPr="00BF552D">
        <w:rPr>
          <w:rFonts w:cstheme="minorHAnsi"/>
          <w:i/>
          <w:sz w:val="20"/>
          <w:lang w:val="en-GB"/>
        </w:rPr>
        <w:t>fulfilled without reservations</w:t>
      </w:r>
      <w:r w:rsidR="007E17F3" w:rsidRPr="00DB74E1">
        <w:rPr>
          <w:rFonts w:cstheme="minorHAnsi"/>
          <w:i/>
          <w:sz w:val="20"/>
          <w:lang w:val="en-GB"/>
        </w:rPr>
        <w:t xml:space="preserve">; D – </w:t>
      </w:r>
      <w:r w:rsidR="00BF552D" w:rsidRPr="00BF552D">
        <w:rPr>
          <w:rFonts w:cstheme="minorHAnsi"/>
          <w:i/>
          <w:sz w:val="20"/>
          <w:lang w:val="en-GB"/>
        </w:rPr>
        <w:t>fulfilled with minor deficiencies</w:t>
      </w:r>
      <w:r w:rsidR="007E17F3" w:rsidRPr="00DB74E1">
        <w:rPr>
          <w:rFonts w:cstheme="minorHAnsi"/>
          <w:i/>
          <w:sz w:val="20"/>
          <w:lang w:val="en-GB"/>
        </w:rPr>
        <w:t xml:space="preserve">; </w:t>
      </w:r>
      <w:r w:rsidR="00BF552D" w:rsidRPr="00BF552D">
        <w:rPr>
          <w:rFonts w:cstheme="minorHAnsi"/>
          <w:i/>
          <w:sz w:val="20"/>
          <w:lang w:val="en-GB"/>
        </w:rPr>
        <w:t xml:space="preserve">E - fulfilled but with significant </w:t>
      </w:r>
      <w:r w:rsidR="00BF552D">
        <w:rPr>
          <w:rFonts w:cstheme="minorHAnsi"/>
          <w:i/>
          <w:sz w:val="20"/>
          <w:lang w:val="en-GB"/>
        </w:rPr>
        <w:t>deficiencies</w:t>
      </w:r>
      <w:r w:rsidR="00BF552D" w:rsidRPr="00BF552D">
        <w:rPr>
          <w:rFonts w:cstheme="minorHAnsi"/>
          <w:i/>
          <w:sz w:val="20"/>
          <w:lang w:val="en-GB"/>
        </w:rPr>
        <w:t>; F - not fulfilled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02EC07D" w:rsidR="000E094A" w:rsidRPr="00DB74E1" w:rsidRDefault="00C109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 w:rsidRPr="00642707"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5841A46" w:rsidR="007E17F3" w:rsidRPr="00DB74E1" w:rsidRDefault="008976A8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="00C91713" w:rsidRPr="00C91713">
              <w:rPr>
                <w:rFonts w:cstheme="minorHAnsi"/>
                <w:i/>
                <w:sz w:val="20"/>
                <w:lang w:val="en-GB"/>
              </w:rPr>
              <w:t>clarity of the formulation of the thesis objectives and the methods used in the thesis elaboration; evaluation of the objectives of the thesis following the thesis theme; the methods and procedures chosen to fulfil the thesis objectives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3ED4A3CD" w14:textId="77777777" w:rsidR="006D6606" w:rsidRPr="006D6606" w:rsidRDefault="006D6606" w:rsidP="006D6606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275F5CF" w14:textId="77777777" w:rsidR="00C109D7" w:rsidRDefault="00C109D7" w:rsidP="00C109D7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7ED3E311" w14:textId="77777777" w:rsidR="000E094A" w:rsidRPr="00DB74E1" w:rsidRDefault="000E094A" w:rsidP="006D6606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2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6B91195" w:rsidR="000E094A" w:rsidRPr="00DB74E1" w:rsidRDefault="00C109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 w:rsidRPr="00CA3E02"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783A0DB" w:rsidR="008B781B" w:rsidRPr="00DB74E1" w:rsidRDefault="008976A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Pr="008976A8">
              <w:rPr>
                <w:rFonts w:cstheme="minorHAnsi"/>
                <w:i/>
                <w:sz w:val="20"/>
                <w:lang w:val="en-GB"/>
              </w:rPr>
              <w:t>the content of the critical literature research; the appropriateness of the chosen domestic and foreign</w:t>
            </w:r>
            <w:r w:rsidR="00C91713">
              <w:rPr>
                <w:rFonts w:cstheme="minorHAnsi"/>
                <w:i/>
                <w:sz w:val="20"/>
                <w:lang w:val="en-GB"/>
              </w:rPr>
              <w:t xml:space="preserve"> literature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sources; the method of citing sources in an adequate manner.</w:t>
            </w:r>
          </w:p>
          <w:p w14:paraId="38CF0C76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24705A4A" w14:textId="77777777" w:rsidR="00C109D7" w:rsidRDefault="00C109D7" w:rsidP="00C109D7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7B2605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6DBFC44" w:rsidR="000E094A" w:rsidRPr="00DB74E1" w:rsidRDefault="00C109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 w:rsidRPr="009A5F1F"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BD8F639" w:rsidR="008B781B" w:rsidRPr="00DB74E1" w:rsidRDefault="008976A8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="00C91713" w:rsidRPr="00C91713">
              <w:rPr>
                <w:rFonts w:cstheme="minorHAnsi"/>
                <w:i/>
                <w:sz w:val="20"/>
                <w:lang w:val="en-GB"/>
              </w:rPr>
              <w:t>the use of knowledge from theory, its appropriateness of application; sufficient description of the process of application of the methods of work; overall assessment of the current state; sufficient substantiation of the conclusions of the analyses; the difficulty of data collection and processing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>.</w:t>
            </w:r>
          </w:p>
          <w:p w14:paraId="7CA46D33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5FE87334" w14:textId="77777777" w:rsidR="00C109D7" w:rsidRDefault="00C109D7" w:rsidP="00C109D7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303103B0" w14:textId="4974BF21" w:rsidR="007B415F" w:rsidRPr="00DB74E1" w:rsidRDefault="007B415F" w:rsidP="002D151A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DC569D1" w:rsidR="000E094A" w:rsidRPr="00DB74E1" w:rsidRDefault="00C109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 w:rsidRPr="00532C64"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5191D76A" w:rsidR="004D378C" w:rsidRPr="00DB74E1" w:rsidRDefault="008976A8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="00C91713" w:rsidRPr="00C91713">
              <w:rPr>
                <w:rFonts w:cstheme="minorHAnsi"/>
                <w:i/>
                <w:sz w:val="20"/>
                <w:lang w:val="en-GB"/>
              </w:rPr>
              <w:t>the connection of the solving part of the thesis to the theory and to the analyses results; supporting the proposals with appropriate arguments; meeting the objectives set. For research-oriented MTs, the focus should be on discussion of the results and their evaluati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. </w:t>
            </w:r>
          </w:p>
          <w:p w14:paraId="6B47E1B3" w14:textId="34743F3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3130C333" w14:textId="77777777" w:rsidR="00C109D7" w:rsidRDefault="00C109D7" w:rsidP="00C109D7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08191F52" w14:textId="542EFB23" w:rsidR="007B415F" w:rsidRPr="00DB74E1" w:rsidRDefault="007B415F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DB689F6" w:rsidR="000E094A" w:rsidRPr="00DB74E1" w:rsidRDefault="00C109D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 w:rsidRPr="00551495"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998C67" w14:textId="37B754A6" w:rsidR="000E094A" w:rsidRPr="00DB74E1" w:rsidRDefault="008976A8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8976A8">
              <w:rPr>
                <w:rFonts w:cstheme="minorHAnsi"/>
                <w:i/>
                <w:sz w:val="20"/>
                <w:lang w:val="en-GB"/>
              </w:rPr>
              <w:t xml:space="preserve">The commentary </w:t>
            </w:r>
            <w:r>
              <w:rPr>
                <w:rFonts w:cstheme="minorHAnsi"/>
                <w:i/>
                <w:sz w:val="20"/>
                <w:lang w:val="en-GB"/>
              </w:rPr>
              <w:t>focuses</w:t>
            </w:r>
            <w:r w:rsidRPr="008976A8">
              <w:rPr>
                <w:rFonts w:cstheme="minorHAnsi"/>
                <w:i/>
                <w:sz w:val="20"/>
                <w:lang w:val="en-GB"/>
              </w:rPr>
              <w:t xml:space="preserve"> on</w:t>
            </w:r>
            <w:r w:rsidR="007E17F3" w:rsidRPr="00DB74E1">
              <w:rPr>
                <w:rFonts w:cstheme="minorHAnsi"/>
                <w:i/>
                <w:sz w:val="20"/>
                <w:lang w:val="en-GB"/>
              </w:rPr>
              <w:t xml:space="preserve">: </w:t>
            </w:r>
            <w:r w:rsidR="006B5888" w:rsidRPr="006B5888">
              <w:rPr>
                <w:rFonts w:cstheme="minorHAnsi"/>
                <w:i/>
                <w:sz w:val="20"/>
                <w:lang w:val="en-GB"/>
              </w:rPr>
              <w:t>logical coherence of the text of the thesis; use of correct terminology; use of the prescribed standard of citation of sources; appropriate linguistic and graphic level.</w:t>
            </w:r>
          </w:p>
          <w:p w14:paraId="7AABEF3B" w14:textId="65B6F15D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DEB6393" w14:textId="77777777" w:rsidR="00C109D7" w:rsidRDefault="00C109D7" w:rsidP="00C109D7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1CBFD3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DB74E1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6977E95" w:rsidR="009C7318" w:rsidRPr="00DB74E1" w:rsidRDefault="0067591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EB3648" w14:textId="77777777" w:rsidR="00167628" w:rsidRDefault="00167628" w:rsidP="00167628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bookmarkStart w:id="1" w:name="_Hlk98164743"/>
          </w:p>
          <w:p w14:paraId="419F47EF" w14:textId="77777777" w:rsidR="00C109D7" w:rsidRDefault="00C109D7" w:rsidP="00C109D7">
            <w:pPr>
              <w:tabs>
                <w:tab w:val="right" w:pos="8789"/>
              </w:tabs>
              <w:jc w:val="both"/>
              <w:rPr>
                <w:rFonts w:ascii="Calibri" w:hAnsi="Calibri" w:cs="Calibri"/>
                <w:color w:val="242424"/>
                <w:shd w:val="clear" w:color="auto" w:fill="FFFFFF"/>
              </w:rPr>
            </w:pP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Du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extremel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high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similarit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the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text to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nother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master thesis,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t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is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assessed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242424"/>
                <w:shd w:val="clear" w:color="auto" w:fill="FFFFFF"/>
              </w:rPr>
              <w:t>unsatisfactory</w:t>
            </w:r>
            <w:proofErr w:type="spellEnd"/>
            <w:r>
              <w:rPr>
                <w:rFonts w:ascii="Calibri" w:hAnsi="Calibri" w:cs="Calibri"/>
                <w:color w:val="242424"/>
                <w:shd w:val="clear" w:color="auto" w:fill="FFFFFF"/>
              </w:rPr>
              <w:t>.</w:t>
            </w:r>
          </w:p>
          <w:p w14:paraId="165635E4" w14:textId="018E41A0" w:rsidR="00167628" w:rsidRPr="00DB74E1" w:rsidRDefault="00167628" w:rsidP="00167628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bookmarkEnd w:id="1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5BBDF3B1" w14:textId="5BC692C9" w:rsidR="00C043FB" w:rsidRDefault="00C109D7" w:rsidP="00C043FB">
      <w:pPr>
        <w:pStyle w:val="Odstavecseseznamem"/>
        <w:spacing w:after="120" w:line="240" w:lineRule="auto"/>
        <w:contextualSpacing w:val="0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None</w:t>
      </w:r>
    </w:p>
    <w:p w14:paraId="6BFA09F9" w14:textId="77777777" w:rsidR="00C109D7" w:rsidRPr="00DB74E1" w:rsidRDefault="00C109D7" w:rsidP="00C043FB">
      <w:pPr>
        <w:pStyle w:val="Odstavecseseznamem"/>
        <w:spacing w:after="120" w:line="240" w:lineRule="auto"/>
        <w:contextualSpacing w:val="0"/>
        <w:jc w:val="both"/>
        <w:rPr>
          <w:rFonts w:cstheme="minorHAnsi"/>
          <w:lang w:val="en-GB"/>
        </w:rPr>
      </w:pPr>
    </w:p>
    <w:p w14:paraId="4E3072FA" w14:textId="5ADBFF26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CE7A0C">
            <w:rPr>
              <w:rFonts w:cstheme="minorHAnsi"/>
              <w:b/>
              <w:lang w:val="en-GB"/>
            </w:rPr>
            <w:t>does not fulfil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C109D7">
        <w:rPr>
          <w:lang w:val="en-GB"/>
        </w:rPr>
        <w:t xml:space="preserve"> due to the suspicion of plagiarism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CE7A0C">
            <w:rPr>
              <w:rFonts w:cstheme="minorHAnsi"/>
              <w:b/>
              <w:lang w:val="en-GB"/>
            </w:rPr>
            <w:t>is not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336D8C52" w14:textId="6B15E78C" w:rsidR="0024258E" w:rsidRPr="00DB74E1" w:rsidRDefault="00CE7A0C" w:rsidP="00CE7A0C">
      <w:pPr>
        <w:jc w:val="both"/>
        <w:rPr>
          <w:rFonts w:cstheme="minorHAnsi"/>
          <w:lang w:val="en-GB"/>
        </w:rPr>
      </w:pPr>
      <w:r w:rsidRPr="00CE7A0C">
        <w:rPr>
          <w:rFonts w:cstheme="minorHAnsi"/>
          <w:lang w:val="en-GB"/>
        </w:rPr>
        <w:t xml:space="preserve">The thesis has been checked for the originality of the work in IS STAG and Turnitin system. </w:t>
      </w:r>
      <w:r w:rsidR="00C109D7">
        <w:rPr>
          <w:rFonts w:cstheme="minorHAnsi"/>
          <w:lang w:val="en-GB"/>
        </w:rPr>
        <w:t xml:space="preserve"> </w:t>
      </w:r>
      <w:r w:rsidRPr="00CE7A0C">
        <w:rPr>
          <w:rFonts w:cstheme="minorHAnsi"/>
          <w:lang w:val="en-GB"/>
        </w:rPr>
        <w:t>Based on the results of this review, it was concluded that the work is plagiarism.</w:t>
      </w: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54806A72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8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584A61">
            <w:rPr>
              <w:rFonts w:cstheme="minorHAnsi"/>
            </w:rPr>
            <w:t>25.08.2023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81C0B" w14:textId="77777777" w:rsidR="000842AC" w:rsidRDefault="000842AC" w:rsidP="00A40E93">
      <w:pPr>
        <w:spacing w:after="0" w:line="240" w:lineRule="auto"/>
      </w:pPr>
      <w:r>
        <w:separator/>
      </w:r>
    </w:p>
  </w:endnote>
  <w:endnote w:type="continuationSeparator" w:id="0">
    <w:p w14:paraId="6221CB86" w14:textId="77777777" w:rsidR="000842AC" w:rsidRDefault="000842AC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27E3F" w14:textId="77777777" w:rsidR="000842AC" w:rsidRDefault="000842AC" w:rsidP="00A40E93">
      <w:pPr>
        <w:spacing w:after="0" w:line="240" w:lineRule="auto"/>
      </w:pPr>
      <w:r>
        <w:separator/>
      </w:r>
    </w:p>
  </w:footnote>
  <w:footnote w:type="continuationSeparator" w:id="0">
    <w:p w14:paraId="4CA3C4A9" w14:textId="77777777" w:rsidR="000842AC" w:rsidRDefault="000842AC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qwUA41hKqCwAAAA="/>
  </w:docVars>
  <w:rsids>
    <w:rsidRoot w:val="00BA16DD"/>
    <w:rsid w:val="000842AC"/>
    <w:rsid w:val="000C0458"/>
    <w:rsid w:val="000E094A"/>
    <w:rsid w:val="001139A2"/>
    <w:rsid w:val="00144F5B"/>
    <w:rsid w:val="001638FE"/>
    <w:rsid w:val="00167628"/>
    <w:rsid w:val="001F67F1"/>
    <w:rsid w:val="0024258E"/>
    <w:rsid w:val="0029651C"/>
    <w:rsid w:val="002A1844"/>
    <w:rsid w:val="002C5ED6"/>
    <w:rsid w:val="002D151A"/>
    <w:rsid w:val="002F1E76"/>
    <w:rsid w:val="00387040"/>
    <w:rsid w:val="00413E59"/>
    <w:rsid w:val="00456C0E"/>
    <w:rsid w:val="00463B17"/>
    <w:rsid w:val="004B0A23"/>
    <w:rsid w:val="004D378C"/>
    <w:rsid w:val="00550579"/>
    <w:rsid w:val="00577669"/>
    <w:rsid w:val="0058336E"/>
    <w:rsid w:val="00584A61"/>
    <w:rsid w:val="005C4ACA"/>
    <w:rsid w:val="005E0958"/>
    <w:rsid w:val="0067082B"/>
    <w:rsid w:val="00675911"/>
    <w:rsid w:val="00694399"/>
    <w:rsid w:val="006B5888"/>
    <w:rsid w:val="006D6606"/>
    <w:rsid w:val="006E7417"/>
    <w:rsid w:val="0073639B"/>
    <w:rsid w:val="007539AC"/>
    <w:rsid w:val="007553A6"/>
    <w:rsid w:val="007B415F"/>
    <w:rsid w:val="007E17F3"/>
    <w:rsid w:val="007F68D9"/>
    <w:rsid w:val="0085398A"/>
    <w:rsid w:val="008748A1"/>
    <w:rsid w:val="008976A8"/>
    <w:rsid w:val="008A308C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77CC4"/>
    <w:rsid w:val="00BA16DD"/>
    <w:rsid w:val="00BF552D"/>
    <w:rsid w:val="00C043FB"/>
    <w:rsid w:val="00C109D7"/>
    <w:rsid w:val="00C24588"/>
    <w:rsid w:val="00C91713"/>
    <w:rsid w:val="00CA34A9"/>
    <w:rsid w:val="00CD12C3"/>
    <w:rsid w:val="00CE7A0C"/>
    <w:rsid w:val="00D6308A"/>
    <w:rsid w:val="00DB74E1"/>
    <w:rsid w:val="00DC7D52"/>
    <w:rsid w:val="00E22423"/>
    <w:rsid w:val="00E85F76"/>
    <w:rsid w:val="00EF1720"/>
    <w:rsid w:val="00F24D14"/>
    <w:rsid w:val="00F826CD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94DAF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67DC6274DE24BAA62296BFDCE3E3B" ma:contentTypeVersion="30" ma:contentTypeDescription="Vytvoří nový dokument" ma:contentTypeScope="" ma:versionID="c3be9b911f146f374141e33097e3c31b">
  <xsd:schema xmlns:xsd="http://www.w3.org/2001/XMLSchema" xmlns:xs="http://www.w3.org/2001/XMLSchema" xmlns:p="http://schemas.microsoft.com/office/2006/metadata/properties" xmlns:ns3="761cd040-5185-4404-838e-2a4826ab5448" xmlns:ns4="d3374d0b-a137-499c-9db4-c51c26ceb219" targetNamespace="http://schemas.microsoft.com/office/2006/metadata/properties" ma:root="true" ma:fieldsID="6f9ccc68b1ee99a5f19f9bf302b8916f" ns3:_="" ns4:_="">
    <xsd:import namespace="761cd040-5185-4404-838e-2a4826ab5448"/>
    <xsd:import namespace="d3374d0b-a137-499c-9db4-c51c26ceb21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cd040-5185-4404-838e-2a4826ab54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74d0b-a137-499c-9db4-c51c26ceb219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0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5" nillable="true" ma:displayName="Length (seconds)" ma:internalName="MediaLengthInSeconds" ma:readOnly="true">
      <xsd:simpleType>
        <xsd:restriction base="dms:Unknown"/>
      </xsd:simpleType>
    </xsd:element>
    <xsd:element name="_activity" ma:index="36" nillable="true" ma:displayName="_activity" ma:hidden="true" ma:internalName="_activity">
      <xsd:simpleType>
        <xsd:restriction base="dms:Note"/>
      </xsd:simple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d3374d0b-a137-499c-9db4-c51c26ceb219" xsi:nil="true"/>
    <Students xmlns="d3374d0b-a137-499c-9db4-c51c26ceb219">
      <UserInfo>
        <DisplayName/>
        <AccountId xsi:nil="true"/>
        <AccountType/>
      </UserInfo>
    </Students>
    <Invited_Students xmlns="d3374d0b-a137-499c-9db4-c51c26ceb219" xsi:nil="true"/>
    <FolderType xmlns="d3374d0b-a137-499c-9db4-c51c26ceb219" xsi:nil="true"/>
    <Owner xmlns="d3374d0b-a137-499c-9db4-c51c26ceb219">
      <UserInfo>
        <DisplayName/>
        <AccountId xsi:nil="true"/>
        <AccountType/>
      </UserInfo>
    </Owner>
    <AppVersion xmlns="d3374d0b-a137-499c-9db4-c51c26ceb219" xsi:nil="true"/>
    <NotebookType xmlns="d3374d0b-a137-499c-9db4-c51c26ceb219" xsi:nil="true"/>
    <Student_Groups xmlns="d3374d0b-a137-499c-9db4-c51c26ceb219">
      <UserInfo>
        <DisplayName/>
        <AccountId xsi:nil="true"/>
        <AccountType/>
      </UserInfo>
    </Student_Groups>
    <Is_Collaboration_Space_Locked xmlns="d3374d0b-a137-499c-9db4-c51c26ceb219" xsi:nil="true"/>
    <Self_Registration_Enabled xmlns="d3374d0b-a137-499c-9db4-c51c26ceb219" xsi:nil="true"/>
    <Has_Teacher_Only_SectionGroup xmlns="d3374d0b-a137-499c-9db4-c51c26ceb219" xsi:nil="true"/>
    <DefaultSectionNames xmlns="d3374d0b-a137-499c-9db4-c51c26ceb219" xsi:nil="true"/>
    <Teachers xmlns="d3374d0b-a137-499c-9db4-c51c26ceb219">
      <UserInfo>
        <DisplayName/>
        <AccountId xsi:nil="true"/>
        <AccountType/>
      </UserInfo>
    </Teachers>
    <_activity xmlns="d3374d0b-a137-499c-9db4-c51c26ceb219" xsi:nil="true"/>
    <Invited_Teachers xmlns="d3374d0b-a137-499c-9db4-c51c26ceb219" xsi:nil="true"/>
  </documentManagement>
</p:properties>
</file>

<file path=customXml/itemProps1.xml><?xml version="1.0" encoding="utf-8"?>
<ds:datastoreItem xmlns:ds="http://schemas.openxmlformats.org/officeDocument/2006/customXml" ds:itemID="{D0B97BDB-8F2D-4D06-AA43-5DD3C5154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1cd040-5185-4404-838e-2a4826ab5448"/>
    <ds:schemaRef ds:uri="d3374d0b-a137-499c-9db4-c51c26ceb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d3374d0b-a137-499c-9db4-c51c26ceb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4</Words>
  <Characters>3035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3-08-30T05:50:00Z</dcterms:created>
  <dcterms:modified xsi:type="dcterms:W3CDTF">2023-08-30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67DC6274DE24BAA62296BFDCE3E3B</vt:lpwstr>
  </property>
</Properties>
</file>